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黑体" w:cs="Times New Roman"/>
          <w:b/>
          <w:sz w:val="44"/>
        </w:rPr>
      </w:pPr>
      <w:r>
        <w:rPr>
          <w:rFonts w:ascii="Times New Roman" w:hAnsi="Times New Roman" w:eastAsia="黑体" w:cs="Times New Roman"/>
          <w:b/>
          <w:sz w:val="44"/>
        </w:rPr>
        <w:t>周报</w:t>
      </w:r>
    </w:p>
    <w:p>
      <w:pPr>
        <w:spacing w:before="312" w:beforeLines="100"/>
        <w:jc w:val="left"/>
        <w:rPr>
          <w:rFonts w:ascii="Times New Roman" w:hAnsi="Times New Roman" w:eastAsia="黑体" w:cs="Times New Roman"/>
          <w:sz w:val="24"/>
          <w:szCs w:val="18"/>
        </w:rPr>
      </w:pPr>
      <w:r>
        <w:rPr>
          <w:rFonts w:hint="eastAsia" w:ascii="Times New Roman" w:hAnsi="Times New Roman" w:eastAsia="黑体" w:cs="Times New Roman"/>
          <w:sz w:val="24"/>
          <w:szCs w:val="18"/>
        </w:rPr>
        <w:t>姓名：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 xml:space="preserve">孙广灿      </w:t>
      </w:r>
      <w:r>
        <w:rPr>
          <w:rFonts w:ascii="Times New Roman" w:hAnsi="Times New Roman" w:eastAsia="黑体" w:cs="Times New Roman"/>
          <w:sz w:val="24"/>
          <w:szCs w:val="18"/>
        </w:rPr>
        <w:t xml:space="preserve">  时间：  </w:t>
      </w:r>
      <w:r>
        <w:rPr>
          <w:rFonts w:hint="eastAsia" w:ascii="Times New Roman" w:hAnsi="Times New Roman" w:eastAsia="黑体" w:cs="Times New Roman"/>
          <w:sz w:val="24"/>
          <w:szCs w:val="18"/>
        </w:rPr>
        <w:t>202</w:t>
      </w:r>
      <w:r>
        <w:rPr>
          <w:rFonts w:ascii="Times New Roman" w:hAnsi="Times New Roman" w:eastAsia="黑体" w:cs="Times New Roman"/>
          <w:sz w:val="24"/>
          <w:szCs w:val="18"/>
        </w:rPr>
        <w:t>2年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4</w:t>
      </w:r>
      <w:r>
        <w:rPr>
          <w:rFonts w:ascii="Times New Roman" w:hAnsi="Times New Roman" w:eastAsia="黑体" w:cs="Times New Roman"/>
          <w:sz w:val="24"/>
          <w:szCs w:val="18"/>
        </w:rPr>
        <w:t xml:space="preserve">月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18</w:t>
      </w:r>
      <w:r>
        <w:rPr>
          <w:rFonts w:ascii="Times New Roman" w:hAnsi="Times New Roman" w:eastAsia="黑体" w:cs="Times New Roman"/>
          <w:sz w:val="24"/>
          <w:szCs w:val="18"/>
        </w:rPr>
        <w:t>日~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202</w:t>
      </w:r>
      <w:r>
        <w:rPr>
          <w:rFonts w:ascii="Times New Roman" w:hAnsi="Times New Roman" w:eastAsia="黑体" w:cs="Times New Roman"/>
          <w:sz w:val="24"/>
          <w:szCs w:val="18"/>
        </w:rPr>
        <w:t xml:space="preserve">2年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4</w:t>
      </w:r>
      <w:r>
        <w:rPr>
          <w:rFonts w:ascii="Times New Roman" w:hAnsi="Times New Roman" w:eastAsia="黑体" w:cs="Times New Roman"/>
          <w:sz w:val="24"/>
          <w:szCs w:val="18"/>
        </w:rPr>
        <w:t>月2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4</w:t>
      </w:r>
      <w:r>
        <w:rPr>
          <w:rFonts w:ascii="Times New Roman" w:hAnsi="Times New Roman" w:eastAsia="黑体" w:cs="Times New Roman"/>
          <w:sz w:val="24"/>
          <w:szCs w:val="18"/>
        </w:rPr>
        <w:t>日</w:t>
      </w:r>
    </w:p>
    <w:tbl>
      <w:tblPr>
        <w:tblStyle w:val="6"/>
        <w:tblW w:w="0" w:type="auto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76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一、上周计划完成情况或计划调整</w:t>
            </w:r>
            <w:r>
              <w:rPr>
                <w:rFonts w:hint="eastAsia" w:ascii="Times New Roman" w:hAnsi="Times New Roman" w:eastAsia="黑体" w:cs="Times New Roman"/>
                <w:sz w:val="24"/>
                <w:szCs w:val="21"/>
              </w:rPr>
              <w:t>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</w:t>
            </w:r>
          </w:p>
          <w:p>
            <w:pPr>
              <w:ind w:firstLine="420" w:firstLineChars="200"/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</w:rPr>
              <w:t xml:space="preserve"> </w:t>
            </w: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上周计划完成，论文方面主要是看CVPR2022中关于弱监督学习的语义分割，主要是利用图像文本标签，或者是利用外源数据这种我的兴趣比较高的方法。</w:t>
            </w:r>
          </w:p>
          <w:p>
            <w:pPr>
              <w:ind w:firstLine="630" w:firstLineChars="300"/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网课已经挤出时间差不多看完了。</w:t>
            </w: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二、本周研究工作的主要进展及阶段性成果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个人工作进展：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阶段性成果：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ind w:left="108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三、下周计划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 </w:t>
            </w:r>
          </w:p>
          <w:p>
            <w:pPr>
              <w:spacing w:line="30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阅读论文：） 在差不多整理一下这一个月看的文章，确实有点忘了，应该结合笔记再略看一下。</w:t>
            </w:r>
            <w:bookmarkStart w:id="0" w:name="_GoBack"/>
            <w:bookmarkEnd w:id="0"/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2" w:hRule="atLeast"/>
        </w:trPr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四、其他</w:t>
            </w:r>
          </w:p>
          <w:p>
            <w:pPr>
              <w:ind w:firstLine="480" w:firstLineChars="20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</w:tc>
      </w:tr>
    </w:tbl>
    <w:p>
      <w:pPr>
        <w:jc w:val="center"/>
        <w:rPr>
          <w:rFonts w:ascii="Times New Roman" w:hAnsi="Times New Roman" w:eastAsia="黑体" w:cs="Times New Roman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sDAxNDEwNzYzNjFU0lEKTi0uzszPAykwrAUA04fAXCwAAAA="/>
  </w:docVars>
  <w:rsids>
    <w:rsidRoot w:val="006B0D2D"/>
    <w:rsid w:val="00003A7A"/>
    <w:rsid w:val="0002644F"/>
    <w:rsid w:val="000300A9"/>
    <w:rsid w:val="00032BAC"/>
    <w:rsid w:val="000334A3"/>
    <w:rsid w:val="000350C5"/>
    <w:rsid w:val="00036FDC"/>
    <w:rsid w:val="000432EB"/>
    <w:rsid w:val="00061221"/>
    <w:rsid w:val="00062460"/>
    <w:rsid w:val="00063FBD"/>
    <w:rsid w:val="00076AA1"/>
    <w:rsid w:val="00081DB3"/>
    <w:rsid w:val="00082DD2"/>
    <w:rsid w:val="00092CBB"/>
    <w:rsid w:val="000976D7"/>
    <w:rsid w:val="00097F1B"/>
    <w:rsid w:val="000A6150"/>
    <w:rsid w:val="000A7CEA"/>
    <w:rsid w:val="000B4967"/>
    <w:rsid w:val="000B5625"/>
    <w:rsid w:val="000D046F"/>
    <w:rsid w:val="000D4481"/>
    <w:rsid w:val="000F22C3"/>
    <w:rsid w:val="00120418"/>
    <w:rsid w:val="00122FBE"/>
    <w:rsid w:val="001258B0"/>
    <w:rsid w:val="0014006D"/>
    <w:rsid w:val="00142932"/>
    <w:rsid w:val="00142F49"/>
    <w:rsid w:val="00144529"/>
    <w:rsid w:val="0014658D"/>
    <w:rsid w:val="001617E5"/>
    <w:rsid w:val="00171C93"/>
    <w:rsid w:val="00185ED3"/>
    <w:rsid w:val="0019380A"/>
    <w:rsid w:val="001A1D9D"/>
    <w:rsid w:val="001A1F84"/>
    <w:rsid w:val="001A39E8"/>
    <w:rsid w:val="001A67D7"/>
    <w:rsid w:val="001B22BE"/>
    <w:rsid w:val="001B7E96"/>
    <w:rsid w:val="001D5AD8"/>
    <w:rsid w:val="001E2499"/>
    <w:rsid w:val="001E332F"/>
    <w:rsid w:val="001F11B3"/>
    <w:rsid w:val="002063C3"/>
    <w:rsid w:val="002127B1"/>
    <w:rsid w:val="00216453"/>
    <w:rsid w:val="00235A23"/>
    <w:rsid w:val="002362FF"/>
    <w:rsid w:val="0024288E"/>
    <w:rsid w:val="002444D3"/>
    <w:rsid w:val="00252403"/>
    <w:rsid w:val="00253E8D"/>
    <w:rsid w:val="002811A4"/>
    <w:rsid w:val="002944E8"/>
    <w:rsid w:val="002C69A5"/>
    <w:rsid w:val="002F41BD"/>
    <w:rsid w:val="00312CB1"/>
    <w:rsid w:val="003139FE"/>
    <w:rsid w:val="0032486A"/>
    <w:rsid w:val="0033274B"/>
    <w:rsid w:val="0033463F"/>
    <w:rsid w:val="0034518B"/>
    <w:rsid w:val="003675A1"/>
    <w:rsid w:val="00370003"/>
    <w:rsid w:val="003902E2"/>
    <w:rsid w:val="00390745"/>
    <w:rsid w:val="00391436"/>
    <w:rsid w:val="003A0B03"/>
    <w:rsid w:val="003A5F0C"/>
    <w:rsid w:val="003C6404"/>
    <w:rsid w:val="003D21E0"/>
    <w:rsid w:val="003D4BDA"/>
    <w:rsid w:val="003F5DE8"/>
    <w:rsid w:val="00414365"/>
    <w:rsid w:val="00416C48"/>
    <w:rsid w:val="0041740B"/>
    <w:rsid w:val="0042096C"/>
    <w:rsid w:val="00433517"/>
    <w:rsid w:val="004347C4"/>
    <w:rsid w:val="00437CE6"/>
    <w:rsid w:val="004666B5"/>
    <w:rsid w:val="00467612"/>
    <w:rsid w:val="004708F1"/>
    <w:rsid w:val="00476BAF"/>
    <w:rsid w:val="004846A9"/>
    <w:rsid w:val="00485036"/>
    <w:rsid w:val="00485504"/>
    <w:rsid w:val="00487DA7"/>
    <w:rsid w:val="004A5E42"/>
    <w:rsid w:val="004C2869"/>
    <w:rsid w:val="004C3C4C"/>
    <w:rsid w:val="004C4254"/>
    <w:rsid w:val="004D3883"/>
    <w:rsid w:val="004D6874"/>
    <w:rsid w:val="004E510F"/>
    <w:rsid w:val="00501007"/>
    <w:rsid w:val="0050214B"/>
    <w:rsid w:val="00504DA0"/>
    <w:rsid w:val="0051571B"/>
    <w:rsid w:val="00516A46"/>
    <w:rsid w:val="00530EF1"/>
    <w:rsid w:val="005367C5"/>
    <w:rsid w:val="00541528"/>
    <w:rsid w:val="00553CBE"/>
    <w:rsid w:val="005550C4"/>
    <w:rsid w:val="00560A21"/>
    <w:rsid w:val="0057197A"/>
    <w:rsid w:val="00585EDF"/>
    <w:rsid w:val="005951DF"/>
    <w:rsid w:val="005A00D8"/>
    <w:rsid w:val="005A214E"/>
    <w:rsid w:val="005A5D35"/>
    <w:rsid w:val="005E0DF8"/>
    <w:rsid w:val="005E3D56"/>
    <w:rsid w:val="00614D96"/>
    <w:rsid w:val="0061770C"/>
    <w:rsid w:val="006403F3"/>
    <w:rsid w:val="00642576"/>
    <w:rsid w:val="00667042"/>
    <w:rsid w:val="006724BF"/>
    <w:rsid w:val="00674C29"/>
    <w:rsid w:val="00676462"/>
    <w:rsid w:val="00677FD8"/>
    <w:rsid w:val="00687DFC"/>
    <w:rsid w:val="006A72B6"/>
    <w:rsid w:val="006B0D2D"/>
    <w:rsid w:val="006B14CF"/>
    <w:rsid w:val="006B1BBC"/>
    <w:rsid w:val="006B3116"/>
    <w:rsid w:val="006B31CC"/>
    <w:rsid w:val="006B7827"/>
    <w:rsid w:val="006C28C9"/>
    <w:rsid w:val="006C755C"/>
    <w:rsid w:val="006D1285"/>
    <w:rsid w:val="006D602D"/>
    <w:rsid w:val="006E40FC"/>
    <w:rsid w:val="006F3D76"/>
    <w:rsid w:val="006F6B11"/>
    <w:rsid w:val="00712965"/>
    <w:rsid w:val="007322ED"/>
    <w:rsid w:val="00732579"/>
    <w:rsid w:val="00736038"/>
    <w:rsid w:val="007475FA"/>
    <w:rsid w:val="007529A3"/>
    <w:rsid w:val="00790052"/>
    <w:rsid w:val="00794A36"/>
    <w:rsid w:val="00795637"/>
    <w:rsid w:val="007C561F"/>
    <w:rsid w:val="007D0D6B"/>
    <w:rsid w:val="007D2753"/>
    <w:rsid w:val="007E374F"/>
    <w:rsid w:val="007E44C8"/>
    <w:rsid w:val="007E7A1E"/>
    <w:rsid w:val="007F1E31"/>
    <w:rsid w:val="00805848"/>
    <w:rsid w:val="008103D4"/>
    <w:rsid w:val="00810720"/>
    <w:rsid w:val="008168F0"/>
    <w:rsid w:val="00824968"/>
    <w:rsid w:val="00826FCD"/>
    <w:rsid w:val="00834357"/>
    <w:rsid w:val="00851077"/>
    <w:rsid w:val="008515BF"/>
    <w:rsid w:val="00860C37"/>
    <w:rsid w:val="00863F5E"/>
    <w:rsid w:val="00866767"/>
    <w:rsid w:val="00875209"/>
    <w:rsid w:val="00880B25"/>
    <w:rsid w:val="00882F60"/>
    <w:rsid w:val="008924DB"/>
    <w:rsid w:val="008A5363"/>
    <w:rsid w:val="008B73B7"/>
    <w:rsid w:val="008C4B52"/>
    <w:rsid w:val="008D664F"/>
    <w:rsid w:val="009041C5"/>
    <w:rsid w:val="0091383E"/>
    <w:rsid w:val="00937DA6"/>
    <w:rsid w:val="00950ED6"/>
    <w:rsid w:val="00955B0D"/>
    <w:rsid w:val="00961ACF"/>
    <w:rsid w:val="009771F9"/>
    <w:rsid w:val="009848FA"/>
    <w:rsid w:val="00996A74"/>
    <w:rsid w:val="009A3F54"/>
    <w:rsid w:val="009A5B20"/>
    <w:rsid w:val="009A701F"/>
    <w:rsid w:val="009B2DE9"/>
    <w:rsid w:val="009B34AF"/>
    <w:rsid w:val="009B794E"/>
    <w:rsid w:val="009C096B"/>
    <w:rsid w:val="009C7972"/>
    <w:rsid w:val="009D0702"/>
    <w:rsid w:val="009D25D9"/>
    <w:rsid w:val="009D31B5"/>
    <w:rsid w:val="009D56DD"/>
    <w:rsid w:val="009F076F"/>
    <w:rsid w:val="00A07826"/>
    <w:rsid w:val="00A10F34"/>
    <w:rsid w:val="00A13892"/>
    <w:rsid w:val="00A203E9"/>
    <w:rsid w:val="00A309A6"/>
    <w:rsid w:val="00A431B1"/>
    <w:rsid w:val="00A436F2"/>
    <w:rsid w:val="00A5587F"/>
    <w:rsid w:val="00A666E5"/>
    <w:rsid w:val="00A730F8"/>
    <w:rsid w:val="00A75148"/>
    <w:rsid w:val="00A836E8"/>
    <w:rsid w:val="00A83B3A"/>
    <w:rsid w:val="00AB3EBC"/>
    <w:rsid w:val="00AC1EE7"/>
    <w:rsid w:val="00AD388F"/>
    <w:rsid w:val="00AE14CD"/>
    <w:rsid w:val="00AE2C56"/>
    <w:rsid w:val="00AE3D83"/>
    <w:rsid w:val="00AF4B01"/>
    <w:rsid w:val="00B10A4C"/>
    <w:rsid w:val="00B11AB5"/>
    <w:rsid w:val="00B250BD"/>
    <w:rsid w:val="00B26116"/>
    <w:rsid w:val="00B309C8"/>
    <w:rsid w:val="00B32A70"/>
    <w:rsid w:val="00B3730A"/>
    <w:rsid w:val="00B44043"/>
    <w:rsid w:val="00B454EC"/>
    <w:rsid w:val="00B53ADD"/>
    <w:rsid w:val="00B574FA"/>
    <w:rsid w:val="00B9205F"/>
    <w:rsid w:val="00B9423B"/>
    <w:rsid w:val="00BA3165"/>
    <w:rsid w:val="00BA68A0"/>
    <w:rsid w:val="00BC555C"/>
    <w:rsid w:val="00BE4CE7"/>
    <w:rsid w:val="00C11A54"/>
    <w:rsid w:val="00C2038F"/>
    <w:rsid w:val="00C24658"/>
    <w:rsid w:val="00C2638D"/>
    <w:rsid w:val="00C263E4"/>
    <w:rsid w:val="00C33881"/>
    <w:rsid w:val="00C357FE"/>
    <w:rsid w:val="00C4171C"/>
    <w:rsid w:val="00C607E5"/>
    <w:rsid w:val="00C60CE6"/>
    <w:rsid w:val="00C71EE2"/>
    <w:rsid w:val="00C82513"/>
    <w:rsid w:val="00C83D6B"/>
    <w:rsid w:val="00C87317"/>
    <w:rsid w:val="00C87A97"/>
    <w:rsid w:val="00C9599B"/>
    <w:rsid w:val="00CA0186"/>
    <w:rsid w:val="00CA071F"/>
    <w:rsid w:val="00CA0FA7"/>
    <w:rsid w:val="00CB4630"/>
    <w:rsid w:val="00CE773E"/>
    <w:rsid w:val="00D10AEB"/>
    <w:rsid w:val="00D170CF"/>
    <w:rsid w:val="00D2017F"/>
    <w:rsid w:val="00D21374"/>
    <w:rsid w:val="00D26709"/>
    <w:rsid w:val="00D52C19"/>
    <w:rsid w:val="00D562EC"/>
    <w:rsid w:val="00D57C43"/>
    <w:rsid w:val="00D7030B"/>
    <w:rsid w:val="00D72A5F"/>
    <w:rsid w:val="00DA0782"/>
    <w:rsid w:val="00DB108C"/>
    <w:rsid w:val="00DC5288"/>
    <w:rsid w:val="00DE2D36"/>
    <w:rsid w:val="00DE4ED5"/>
    <w:rsid w:val="00DF6A75"/>
    <w:rsid w:val="00E01E50"/>
    <w:rsid w:val="00E03119"/>
    <w:rsid w:val="00E038F3"/>
    <w:rsid w:val="00E07A49"/>
    <w:rsid w:val="00E1145F"/>
    <w:rsid w:val="00E23717"/>
    <w:rsid w:val="00E333EC"/>
    <w:rsid w:val="00E521DE"/>
    <w:rsid w:val="00E55CA5"/>
    <w:rsid w:val="00E60B9E"/>
    <w:rsid w:val="00E80A84"/>
    <w:rsid w:val="00E83360"/>
    <w:rsid w:val="00E85F6D"/>
    <w:rsid w:val="00E90224"/>
    <w:rsid w:val="00EA58F8"/>
    <w:rsid w:val="00EB3BD2"/>
    <w:rsid w:val="00EC37D4"/>
    <w:rsid w:val="00EC3B4D"/>
    <w:rsid w:val="00EC44C4"/>
    <w:rsid w:val="00ED15AF"/>
    <w:rsid w:val="00ED708C"/>
    <w:rsid w:val="00EE53AF"/>
    <w:rsid w:val="00EF1977"/>
    <w:rsid w:val="00F00ADA"/>
    <w:rsid w:val="00F1751A"/>
    <w:rsid w:val="00F232B1"/>
    <w:rsid w:val="00F26870"/>
    <w:rsid w:val="00F35A2E"/>
    <w:rsid w:val="00F37273"/>
    <w:rsid w:val="00F50F1C"/>
    <w:rsid w:val="00F65537"/>
    <w:rsid w:val="00F71C87"/>
    <w:rsid w:val="00F72194"/>
    <w:rsid w:val="00F75D2B"/>
    <w:rsid w:val="00F77723"/>
    <w:rsid w:val="00F83063"/>
    <w:rsid w:val="00F97409"/>
    <w:rsid w:val="00FA4DA3"/>
    <w:rsid w:val="00FB4F9A"/>
    <w:rsid w:val="00FB4FA6"/>
    <w:rsid w:val="00FD4C5C"/>
    <w:rsid w:val="00FD5A6F"/>
    <w:rsid w:val="07C2404A"/>
    <w:rsid w:val="3519532C"/>
    <w:rsid w:val="47DB029B"/>
    <w:rsid w:val="73B6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3"/>
    <w:qFormat/>
    <w:uiPriority w:val="99"/>
    <w:rPr>
      <w:kern w:val="2"/>
      <w:sz w:val="18"/>
      <w:szCs w:val="18"/>
    </w:rPr>
  </w:style>
  <w:style w:type="character" w:customStyle="1" w:styleId="11">
    <w:name w:val="页脚 字符"/>
    <w:basedOn w:val="7"/>
    <w:link w:val="2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0</Words>
  <Characters>87</Characters>
  <Lines>1</Lines>
  <Paragraphs>1</Paragraphs>
  <TotalTime>1125</TotalTime>
  <ScaleCrop>false</ScaleCrop>
  <LinksUpToDate>false</LinksUpToDate>
  <CharactersWithSpaces>127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5T01:29:00Z</dcterms:created>
  <dc:creator>Xu Aikun</dc:creator>
  <cp:lastModifiedBy>SinKo</cp:lastModifiedBy>
  <dcterms:modified xsi:type="dcterms:W3CDTF">2022-04-24T04:26:33Z</dcterms:modified>
  <cp:revision>4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F0DD587C7817499B8A40E91CBD9A4166</vt:lpwstr>
  </property>
  <property fmtid="{D5CDD505-2E9C-101B-9397-08002B2CF9AE}" pid="4" name="commondata">
    <vt:lpwstr>eyJoZGlkIjoiYzY5YzNjZWFiYmJlYWMyMDBiMGUyODcyMDg4NGVmOGEifQ==</vt:lpwstr>
  </property>
</Properties>
</file>